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5070ABFA" w:rsidR="00C92E73" w:rsidRDefault="00F0121F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157C7220" wp14:editId="633D3C0F">
            <wp:simplePos x="0" y="0"/>
            <wp:positionH relativeFrom="column">
              <wp:posOffset>2128520</wp:posOffset>
            </wp:positionH>
            <wp:positionV relativeFrom="paragraph">
              <wp:posOffset>121920</wp:posOffset>
            </wp:positionV>
            <wp:extent cx="3657600" cy="979170"/>
            <wp:effectExtent l="0" t="0" r="0" b="0"/>
            <wp:wrapThrough wrapText="bothSides">
              <wp:wrapPolygon edited="0">
                <wp:start x="0" y="0"/>
                <wp:lineTo x="0" y="15549"/>
                <wp:lineTo x="1013" y="20171"/>
                <wp:lineTo x="1350" y="21012"/>
                <wp:lineTo x="3038" y="21012"/>
                <wp:lineTo x="5738" y="20171"/>
                <wp:lineTo x="11138" y="16389"/>
                <wp:lineTo x="11025" y="14288"/>
                <wp:lineTo x="21375" y="12187"/>
                <wp:lineTo x="21488" y="8405"/>
                <wp:lineTo x="21038" y="4202"/>
                <wp:lineTo x="4500" y="0"/>
                <wp:lineTo x="0" y="0"/>
              </wp:wrapPolygon>
            </wp:wrapThrough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79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983">
        <w:rPr>
          <w:noProof/>
        </w:rPr>
        <w:drawing>
          <wp:inline distT="0" distB="0" distL="0" distR="0" wp14:anchorId="61977199" wp14:editId="3EC102B1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</w:p>
    <w:p w14:paraId="44687B09" w14:textId="3FA2A540" w:rsidR="001D1CE2" w:rsidRDefault="00AB230B" w:rsidP="009C2DCD">
      <w:pPr>
        <w:tabs>
          <w:tab w:val="left" w:pos="172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64FBCA50" w:rsidR="008F57EF" w:rsidRPr="007F16A6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color w:val="00A5BD"/>
          <w:sz w:val="28"/>
          <w:szCs w:val="28"/>
        </w:rPr>
      </w:pPr>
      <w:r w:rsidRPr="007F16A6">
        <w:rPr>
          <w:rFonts w:ascii="Times New Roman" w:hAnsi="Times New Roman" w:cs="Times New Roman"/>
          <w:b/>
          <w:color w:val="00A5BD"/>
          <w:sz w:val="28"/>
          <w:szCs w:val="28"/>
        </w:rPr>
        <w:t xml:space="preserve">GRADO EN INGENIERÍA </w:t>
      </w:r>
      <w:r w:rsidR="00B81B10" w:rsidRPr="007F16A6">
        <w:rPr>
          <w:rFonts w:ascii="Times New Roman" w:hAnsi="Times New Roman" w:cs="Times New Roman"/>
          <w:b/>
          <w:color w:val="00A5BD"/>
          <w:sz w:val="28"/>
          <w:szCs w:val="28"/>
        </w:rPr>
        <w:t>ELÉCTR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6634B114" w:rsidR="00855181" w:rsidRDefault="00944B50" w:rsidP="00FB7412">
      <w:pPr>
        <w:jc w:val="right"/>
        <w:rPr>
          <w:rFonts w:ascii="Times New Roman" w:hAnsi="Times New Roman" w:cs="Times New Roman"/>
          <w:szCs w:val="28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p w14:paraId="0E7A347F" w14:textId="77777777" w:rsidR="00855181" w:rsidRDefault="00855181" w:rsidP="00855181">
      <w:pPr>
        <w:spacing w:after="160" w:line="259" w:lineRule="auto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lastRenderedPageBreak/>
        <w:br w:type="page"/>
      </w:r>
    </w:p>
    <w:p w14:paraId="013C92A7" w14:textId="77777777" w:rsidR="00855181" w:rsidRPr="00817006" w:rsidRDefault="00855181" w:rsidP="00855181">
      <w:p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  <w:b/>
          <w:bCs/>
        </w:rPr>
        <w:lastRenderedPageBreak/>
        <w:t>ANEXO III</w:t>
      </w:r>
      <w:r w:rsidRPr="00817006">
        <w:rPr>
          <w:rFonts w:ascii="Times New Roman" w:hAnsi="Times New Roman" w:cs="Times New Roman"/>
        </w:rPr>
        <w:t>: NORMAS DE PRESENTACIÓN DEL TRABAJO FIN DE GRADO</w:t>
      </w:r>
    </w:p>
    <w:p w14:paraId="0BD2D215" w14:textId="77777777" w:rsidR="00855181" w:rsidRPr="00817006" w:rsidRDefault="00855181" w:rsidP="00855181">
      <w:pPr>
        <w:spacing w:before="240" w:after="240" w:line="360" w:lineRule="auto"/>
        <w:ind w:firstLine="567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La estructura del TFG se realizará con carácter general y orientativo según los siguientes apartados:</w:t>
      </w:r>
    </w:p>
    <w:p w14:paraId="31D23910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Portada según modelo establecido en la web de la Escuela</w:t>
      </w:r>
    </w:p>
    <w:p w14:paraId="68E3DA16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Índice</w:t>
      </w:r>
    </w:p>
    <w:p w14:paraId="08327A31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 xml:space="preserve">Breve resumen </w:t>
      </w:r>
    </w:p>
    <w:p w14:paraId="13864CB8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Introducción/Antecedentes</w:t>
      </w:r>
    </w:p>
    <w:p w14:paraId="2239FB0C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Definición, objetivos y alcance del trabajo</w:t>
      </w:r>
    </w:p>
    <w:p w14:paraId="2560CAC9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Memoria descriptiva de cálculos técnicos y/o aplicaciones tecnológicas</w:t>
      </w:r>
    </w:p>
    <w:p w14:paraId="0D50492E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Planos e ingeniería del proceso</w:t>
      </w:r>
    </w:p>
    <w:p w14:paraId="5C141A1D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Pliego de condiciones/hojas de especificaciones</w:t>
      </w:r>
    </w:p>
    <w:p w14:paraId="0A3AB16A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Presupuesto</w:t>
      </w:r>
    </w:p>
    <w:p w14:paraId="08B4F20C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Conclusiones</w:t>
      </w:r>
    </w:p>
    <w:p w14:paraId="20B6753A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Bibliografía</w:t>
      </w:r>
    </w:p>
    <w:p w14:paraId="12BBF4C2" w14:textId="77777777" w:rsidR="00855181" w:rsidRPr="00817006" w:rsidRDefault="00855181" w:rsidP="00855181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>Anexos</w:t>
      </w:r>
    </w:p>
    <w:p w14:paraId="4FA98347" w14:textId="41A8FF0C" w:rsidR="00793210" w:rsidRPr="00817006" w:rsidRDefault="00855181" w:rsidP="00855181">
      <w:pPr>
        <w:spacing w:before="240" w:after="240" w:line="360" w:lineRule="auto"/>
        <w:ind w:firstLine="567"/>
        <w:jc w:val="both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t xml:space="preserve">El documento será escrito en un tamaño de letra legible (se recomienda el tipo Times New </w:t>
      </w:r>
      <w:proofErr w:type="spellStart"/>
      <w:r w:rsidRPr="00817006">
        <w:rPr>
          <w:rFonts w:ascii="Times New Roman" w:hAnsi="Times New Roman" w:cs="Times New Roman"/>
        </w:rPr>
        <w:t>Roman</w:t>
      </w:r>
      <w:proofErr w:type="spellEnd"/>
      <w:r w:rsidRPr="00817006">
        <w:rPr>
          <w:rFonts w:ascii="Times New Roman" w:hAnsi="Times New Roman" w:cs="Times New Roman"/>
        </w:rPr>
        <w:t xml:space="preserve"> con un tamaño de letra de 12), con un espacio de separación entre líneas de 1,5 y con un tamaño de zona de texto (excluyendo encabezado o pie de página) con unas dimensiones de 23 (longitud) x 15,5 (anchura) cm. </w:t>
      </w:r>
    </w:p>
    <w:p w14:paraId="0B4D3891" w14:textId="77777777" w:rsidR="00793210" w:rsidRPr="00817006" w:rsidRDefault="00793210">
      <w:pPr>
        <w:spacing w:after="160" w:line="259" w:lineRule="auto"/>
        <w:rPr>
          <w:rFonts w:ascii="Times New Roman" w:hAnsi="Times New Roman" w:cs="Times New Roman"/>
        </w:rPr>
      </w:pPr>
      <w:r w:rsidRPr="00817006">
        <w:rPr>
          <w:rFonts w:ascii="Times New Roman" w:hAnsi="Times New Roman" w:cs="Times New Roman"/>
        </w:rPr>
        <w:br w:type="page"/>
      </w:r>
    </w:p>
    <w:p w14:paraId="1CA0033D" w14:textId="77777777" w:rsidR="00855181" w:rsidRPr="00817006" w:rsidRDefault="00855181" w:rsidP="00855181">
      <w:pPr>
        <w:spacing w:before="240" w:after="240" w:line="360" w:lineRule="auto"/>
        <w:ind w:firstLine="567"/>
        <w:jc w:val="both"/>
        <w:rPr>
          <w:rFonts w:ascii="Times New Roman" w:hAnsi="Times New Roman" w:cs="Times New Roman"/>
        </w:rPr>
      </w:pPr>
    </w:p>
    <w:p w14:paraId="7AB3FE6E" w14:textId="77777777" w:rsidR="00714817" w:rsidRPr="00817006" w:rsidRDefault="00714817" w:rsidP="00855181">
      <w:pPr>
        <w:jc w:val="center"/>
        <w:rPr>
          <w:rFonts w:ascii="Times New Roman" w:hAnsi="Times New Roman" w:cs="Times New Roman"/>
          <w:szCs w:val="24"/>
        </w:rPr>
      </w:pPr>
    </w:p>
    <w:sectPr w:rsidR="00714817" w:rsidRPr="00817006" w:rsidSect="00D02A5C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59754" w14:textId="77777777" w:rsidR="007B6DE1" w:rsidRDefault="007B6DE1" w:rsidP="00374AA8">
      <w:pPr>
        <w:spacing w:after="0" w:line="240" w:lineRule="auto"/>
      </w:pPr>
      <w:r>
        <w:separator/>
      </w:r>
    </w:p>
  </w:endnote>
  <w:endnote w:type="continuationSeparator" w:id="0">
    <w:p w14:paraId="2E469EED" w14:textId="77777777" w:rsidR="007B6DE1" w:rsidRDefault="007B6DE1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A45C4" w14:textId="77777777" w:rsidR="007B6DE1" w:rsidRDefault="007B6DE1" w:rsidP="00374AA8">
      <w:pPr>
        <w:spacing w:after="0" w:line="240" w:lineRule="auto"/>
      </w:pPr>
      <w:r>
        <w:separator/>
      </w:r>
    </w:p>
  </w:footnote>
  <w:footnote w:type="continuationSeparator" w:id="0">
    <w:p w14:paraId="182CF728" w14:textId="77777777" w:rsidR="007B6DE1" w:rsidRDefault="007B6DE1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5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 w16cid:durableId="2036348075">
    <w:abstractNumId w:val="3"/>
  </w:num>
  <w:num w:numId="2" w16cid:durableId="1759013309">
    <w:abstractNumId w:val="6"/>
  </w:num>
  <w:num w:numId="3" w16cid:durableId="381253850">
    <w:abstractNumId w:val="8"/>
  </w:num>
  <w:num w:numId="4" w16cid:durableId="488908546">
    <w:abstractNumId w:val="2"/>
  </w:num>
  <w:num w:numId="5" w16cid:durableId="1103453331">
    <w:abstractNumId w:val="0"/>
  </w:num>
  <w:num w:numId="6" w16cid:durableId="1479107493">
    <w:abstractNumId w:val="4"/>
  </w:num>
  <w:num w:numId="7" w16cid:durableId="865564827">
    <w:abstractNumId w:val="9"/>
  </w:num>
  <w:num w:numId="8" w16cid:durableId="1313562749">
    <w:abstractNumId w:val="7"/>
  </w:num>
  <w:num w:numId="9" w16cid:durableId="759566773">
    <w:abstractNumId w:val="5"/>
  </w:num>
  <w:num w:numId="10" w16cid:durableId="416823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kxrASq2eYw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24983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51D43"/>
    <w:rsid w:val="002957C3"/>
    <w:rsid w:val="00307B1C"/>
    <w:rsid w:val="00374AA8"/>
    <w:rsid w:val="00376745"/>
    <w:rsid w:val="00391771"/>
    <w:rsid w:val="003A281B"/>
    <w:rsid w:val="00415AB1"/>
    <w:rsid w:val="00416E09"/>
    <w:rsid w:val="00466969"/>
    <w:rsid w:val="00471C34"/>
    <w:rsid w:val="0049242D"/>
    <w:rsid w:val="00495D41"/>
    <w:rsid w:val="005066CD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43B2D"/>
    <w:rsid w:val="007501CF"/>
    <w:rsid w:val="00760DC6"/>
    <w:rsid w:val="00783FF3"/>
    <w:rsid w:val="00793210"/>
    <w:rsid w:val="007A3AC5"/>
    <w:rsid w:val="007B6DE1"/>
    <w:rsid w:val="007D2610"/>
    <w:rsid w:val="007D74A1"/>
    <w:rsid w:val="007F16A6"/>
    <w:rsid w:val="0081368F"/>
    <w:rsid w:val="00817006"/>
    <w:rsid w:val="00855181"/>
    <w:rsid w:val="0088537A"/>
    <w:rsid w:val="00886586"/>
    <w:rsid w:val="008B03AA"/>
    <w:rsid w:val="008C67DE"/>
    <w:rsid w:val="008F57EF"/>
    <w:rsid w:val="00913A92"/>
    <w:rsid w:val="00915A29"/>
    <w:rsid w:val="00944B50"/>
    <w:rsid w:val="00960576"/>
    <w:rsid w:val="00974897"/>
    <w:rsid w:val="009A42E1"/>
    <w:rsid w:val="009B53FF"/>
    <w:rsid w:val="009C2DCD"/>
    <w:rsid w:val="009D2CF3"/>
    <w:rsid w:val="009E06AD"/>
    <w:rsid w:val="00A158CA"/>
    <w:rsid w:val="00A3212A"/>
    <w:rsid w:val="00A37180"/>
    <w:rsid w:val="00A42A7B"/>
    <w:rsid w:val="00A463F5"/>
    <w:rsid w:val="00A6113D"/>
    <w:rsid w:val="00AA55B7"/>
    <w:rsid w:val="00AB230B"/>
    <w:rsid w:val="00AD1E41"/>
    <w:rsid w:val="00AE592F"/>
    <w:rsid w:val="00AF2340"/>
    <w:rsid w:val="00B10E1C"/>
    <w:rsid w:val="00B233D1"/>
    <w:rsid w:val="00B577BA"/>
    <w:rsid w:val="00B81B10"/>
    <w:rsid w:val="00B86AF8"/>
    <w:rsid w:val="00BC4E35"/>
    <w:rsid w:val="00BE17FC"/>
    <w:rsid w:val="00C05DCF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02A5C"/>
    <w:rsid w:val="00D104AA"/>
    <w:rsid w:val="00D12BC1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F005BC"/>
    <w:rsid w:val="00F0121F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07B1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07B1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07B1C"/>
    <w:rPr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07B1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07B1C"/>
    <w:rPr>
      <w:b/>
      <w:bCs/>
      <w:sz w:val="20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65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16</cp:revision>
  <dcterms:created xsi:type="dcterms:W3CDTF">2021-09-07T16:51:00Z</dcterms:created>
  <dcterms:modified xsi:type="dcterms:W3CDTF">2022-07-14T13:58:00Z</dcterms:modified>
</cp:coreProperties>
</file>